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StageCraft Productions</w:t>
      </w:r>
      <w:r>
        <w:br/>
      </w:r>
      <w:r>
        <w:t xml:space="preserve">15 Rothschild Boulevard</w:t>
      </w:r>
      <w:r>
        <w:br/>
      </w:r>
      <w:r>
        <w:t xml:space="preserve">Tel Aviv-Yafo, Israel</w:t>
      </w:r>
    </w:p>
    <w:bookmarkStart w:id="20" w:name="X5aa4d14a3e313eb6d96e9f00c5665b665fa32ed"/>
    <w:p>
      <w:pPr>
        <w:pStyle w:val="Heading2"/>
      </w:pPr>
      <w:r>
        <w:t xml:space="preserve">Subject: Application for Acting Internship Program – Tel Aviv</w:t>
      </w:r>
    </w:p>
    <w:p>
      <w:pPr>
        <w:pStyle w:val="FirstParagraph"/>
      </w:pPr>
      <w:r>
        <w:t xml:space="preserve">Dear Hiring Committee,</w:t>
      </w:r>
    </w:p>
    <w:p>
      <w:pPr>
        <w:pStyle w:val="BodyText"/>
      </w:pPr>
      <w:r>
        <w:t xml:space="preserve">It is with immense enthusiasm and deep respect for the vibrant artistic landscape of Israel Tel Aviv that I submit my application for the Acting Internship Program at StageCraft Productions. As an aspiring Actor with a profound passion for immersive theater, contemporary performance, and cross-cultural storytelling, I have long admired how Tel Aviv's dynamic cultural ecosystem nurtures innovation while honoring Israel's complex social fabric. This Internship Application Letter serves as both a formal submission and a testament to my unwavering commitment to growing within the world-class theatrical community that defines this remarkable city.</w:t>
      </w:r>
    </w:p>
    <w:p>
      <w:pPr>
        <w:pStyle w:val="BodyText"/>
      </w:pPr>
      <w:r>
        <w:t xml:space="preserve">My journey as an Actor began at the age of 14 when I performed in community theater productions in my hometown of London. However, it was during my final year at the Royal Academy of Dramatic Art (RADA) that I developed a singular focus: exploring how performance can bridge cultural divides and illuminate shared human experiences. This conviction led me to pursue specialized training in physical theater at the prestigious Tel Aviv University Department of Performing Arts, where I spent six months studying under Professor Yael Keren. That experience wasn't merely academic—it was transformative. Witnessing how Israeli directors like Gidi Gov and Amos Gitai weave political narratives with universal emotional truths through the medium of live performance fundamentally reshaped my artistic philosophy. The energy of Israel Tel Aviv's theaters—where audiences from diverse backgrounds gather to engage with stories that reflect our global realities—is where I believe my growth as an Actor will reach its most authentic expression.</w:t>
      </w:r>
    </w:p>
    <w:p>
      <w:pPr>
        <w:pStyle w:val="BodyText"/>
      </w:pPr>
      <w:r>
        <w:t xml:space="preserve">What draws me specifically to StageCraft Productions is your innovative approach to site-specific theater in urban environments, particularly your "City as Stage" initiative. Your recent production of *The Tel Aviv Diaries*—performed in the historic Jaffa Port district—epitomizes the kind of work I aspire to contribute to. As an Actor with extensive experience in immersive and interactive performance (including a lead role in a 360-degree environmental theater piece at London's Royal Festival Hall), I understand that successful productions require not just technical skill but deep cultural intelligence. In Israel Tel Aviv, where the historical layers of Jewish, Arab, and immigrant narratives converge daily on streets like Dizengoff and Allenby, this sensitivity is non-negotiable. My fluency in Hebrew (B2 level) and ongoing language studies reflect my commitment to engaging authentically with this community—not as an observer but as a participant.</w:t>
      </w:r>
    </w:p>
    <w:p>
      <w:pPr>
        <w:pStyle w:val="BodyText"/>
      </w:pPr>
      <w:r>
        <w:t xml:space="preserve">My practical experience aligns precisely with the requirements of your internship program. During my RADA residency, I co-directed a student-led adaptation of *Waiting for Godot* that incorporated elements of Israeli folklore, which won the Best Experimental Production award at the 2023 European Theatre Festival. More recently, I assisted in casting for a documentary series about Tel Aviv's LGBTQ+ community ("Pride in the City"), where I worked closely with local actors to ensure cultural accuracy—a project that deepened my understanding of how theater can serve as both mirror and catalyst for social change. As an Actor who thrives on collaborative creation, I excel at translating directorial vision into embodied performance while maintaining open dialogue with fellow artists. At StageCraft, I am eager to support your team in developing new works that honor Tel Aviv's unique identity—whether it's crafting intimate monologues for a café-based production or contributing physical theater techniques to a community engagement project.</w:t>
      </w:r>
    </w:p>
    <w:p>
      <w:pPr>
        <w:pStyle w:val="BodyText"/>
      </w:pPr>
      <w:r>
        <w:t xml:space="preserve">I am particularly drawn to the immersive nature of your internship program, which doesn't merely place trainees in workshops but embeds them within the city’s creative heartbeat. My research into StageCraft's 2024 season revealed that your "Neighborhood Series" invites actors to live in designated districts for three months, engaging with residents to co-create performances. This resonates powerfully with my belief that an Actor’s work must be rooted in authentic human connection—something I witnessed daily while volunteering at the Neve Schechter Cultural Center during my studies. In Israel Tel Aviv, where neighborhoods like Florentin and Nachlaot pulse with artistic energy, this kind of embedded learning is invaluable. I am prepared to fully immerse myself in this process, contributing my background in community theater and physical storytelling while learning from your acclaimed ensemble.</w:t>
      </w:r>
    </w:p>
    <w:p>
      <w:pPr>
        <w:pStyle w:val="BodyText"/>
      </w:pPr>
      <w:r>
        <w:t xml:space="preserve">Furthermore, my academic work at RADA included a research thesis titled *Theater as Cultural Dialogue: Case Studies from Israel and South Africa*. Through interviews with directors like Shmuel Hasfari (Habima Theatre) and analysis of projects like the Al-Quds Festival, I examined how performance can navigate political tensions without sacrificing artistic integrity. This perspective aligns perfectly with StageCraft's mission to foster inclusive narratives. I am confident that my academic rigor combined with hands-on experience would allow me to contribute meaningfully from day one—whether assisting in rehearsal preparations, participating in audience development initiatives, or offering fresh perspectives on script development.</w:t>
      </w:r>
    </w:p>
    <w:p>
      <w:pPr>
        <w:pStyle w:val="BodyText"/>
      </w:pPr>
      <w:r>
        <w:t xml:space="preserve">What makes Israel Tel Aviv uniquely compelling for my artistic development is its rare convergence of historical depth and avant-garde innovation. Walking through the streets of Tel Aviv—the Bauhaus architecture whispering stories of resilience while contemporary murals celebrate modern identity—I feel a profound sense of belonging as an Artist. This city doesn't just host theater; it breathes theater, making it the ideal laboratory for my growth as an Actor. I am not merely seeking an internship in Israel Tel Aviv; I am seeking to become part of its living story—a story that demands courage, empathy, and technical mastery all at once.</w:t>
      </w:r>
    </w:p>
    <w:p>
      <w:pPr>
        <w:pStyle w:val="BodyText"/>
      </w:pPr>
      <w:r>
        <w:t xml:space="preserve">My resume details further professional achievements, including a lead role in the BBC's short film *The Last Bus* (2022) and collaborative work with the Jerusalem Theatre's youth program. However, nothing excites me more than the opportunity to learn from StageCraft Productions' visionary team while contributing to a community where art is not an escape but an essential conversation. I am prepared to relocate immediately and commit fully to your program’s intensive schedule.</w:t>
      </w:r>
    </w:p>
    <w:p>
      <w:pPr>
        <w:pStyle w:val="BodyText"/>
      </w:pPr>
      <w:r>
        <w:t xml:space="preserve">Thank you for considering this Internship Application Letter and my application. I have attached my CV, academic transcripts, and two performance reels showcasing diverse work from London to Tel Aviv. I welcome the chance to discuss how my skills as an Actor can support StageCraft's mission during a personal interview at your earliest convenie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or Position</dc:title>
  <dc:creator/>
  <dc:language>en</dc:language>
  <cp:keywords/>
  <dcterms:created xsi:type="dcterms:W3CDTF">2026-07-20T01:17:38Z</dcterms:created>
  <dcterms:modified xsi:type="dcterms:W3CDTF">2026-07-20T01:17:38Z</dcterms:modified>
</cp:coreProperties>
</file>

<file path=docProps/custom.xml><?xml version="1.0" encoding="utf-8"?>
<Properties xmlns="http://schemas.openxmlformats.org/officeDocument/2006/custom-properties" xmlns:vt="http://schemas.openxmlformats.org/officeDocument/2006/docPropsVTypes"/>
</file>